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8A72BC" w14:textId="77777777" w:rsidR="00244B5A" w:rsidRPr="001A23A9" w:rsidRDefault="00244B5A" w:rsidP="006031C6">
      <w:pPr>
        <w:rPr>
          <w:rFonts w:ascii="Times New Roman" w:hAnsi="Times New Roman" w:cs="Times New Roman"/>
          <w:b/>
        </w:rPr>
      </w:pPr>
    </w:p>
    <w:p w14:paraId="786058FB" w14:textId="681AA832" w:rsidR="006031C6" w:rsidRPr="001A23A9" w:rsidRDefault="008857B5" w:rsidP="006031C6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  <w:b/>
        </w:rPr>
        <w:t>TO:</w:t>
      </w:r>
      <w:r w:rsidRPr="001A23A9">
        <w:rPr>
          <w:rFonts w:ascii="Times New Roman" w:hAnsi="Times New Roman" w:cs="Times New Roman"/>
        </w:rPr>
        <w:t xml:space="preserve"> </w:t>
      </w:r>
      <w:r w:rsidRPr="001A23A9">
        <w:rPr>
          <w:rFonts w:ascii="Times New Roman" w:hAnsi="Times New Roman" w:cs="Times New Roman"/>
        </w:rPr>
        <w:tab/>
      </w:r>
      <w:r w:rsidRPr="001A23A9">
        <w:rPr>
          <w:rFonts w:ascii="Times New Roman" w:hAnsi="Times New Roman" w:cs="Times New Roman"/>
        </w:rPr>
        <w:tab/>
      </w:r>
      <w:r w:rsidR="00E65BA9" w:rsidRPr="001A23A9">
        <w:rPr>
          <w:rFonts w:ascii="Times New Roman" w:hAnsi="Times New Roman" w:cs="Times New Roman"/>
        </w:rPr>
        <w:t>Professor Colman</w:t>
      </w:r>
    </w:p>
    <w:p w14:paraId="2342885A" w14:textId="77777777" w:rsidR="008857B5" w:rsidRPr="001A23A9" w:rsidRDefault="008857B5" w:rsidP="006031C6">
      <w:pPr>
        <w:rPr>
          <w:rFonts w:ascii="Times New Roman" w:hAnsi="Times New Roman" w:cs="Times New Roman"/>
        </w:rPr>
      </w:pPr>
    </w:p>
    <w:p w14:paraId="4A759F37" w14:textId="46EED039" w:rsidR="006031C6" w:rsidRPr="001A23A9" w:rsidRDefault="008857B5" w:rsidP="006031C6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/>
        </w:rPr>
        <w:t xml:space="preserve">FROM: </w:t>
      </w:r>
      <w:r w:rsidRPr="001A23A9">
        <w:rPr>
          <w:rFonts w:ascii="Times New Roman" w:hAnsi="Times New Roman" w:cs="Times New Roman"/>
          <w:b/>
        </w:rPr>
        <w:tab/>
      </w:r>
      <w:proofErr w:type="spellStart"/>
      <w:r w:rsidR="00E65BA9" w:rsidRPr="001A23A9">
        <w:rPr>
          <w:rFonts w:ascii="Times New Roman" w:hAnsi="Times New Roman" w:cs="Times New Roman"/>
          <w:bCs/>
        </w:rPr>
        <w:t>Chengjun</w:t>
      </w:r>
      <w:proofErr w:type="spellEnd"/>
      <w:r w:rsidR="00E65BA9" w:rsidRPr="001A23A9">
        <w:rPr>
          <w:rFonts w:ascii="Times New Roman" w:hAnsi="Times New Roman" w:cs="Times New Roman"/>
          <w:bCs/>
        </w:rPr>
        <w:t xml:space="preserve"> Liu</w:t>
      </w:r>
    </w:p>
    <w:p w14:paraId="1D69D581" w14:textId="77777777" w:rsidR="008857B5" w:rsidRPr="001A23A9" w:rsidRDefault="008857B5" w:rsidP="006031C6">
      <w:pPr>
        <w:rPr>
          <w:rFonts w:ascii="Times New Roman" w:hAnsi="Times New Roman" w:cs="Times New Roman"/>
        </w:rPr>
      </w:pPr>
    </w:p>
    <w:p w14:paraId="00306526" w14:textId="1F1CF851" w:rsidR="006031C6" w:rsidRPr="001A23A9" w:rsidRDefault="008857B5" w:rsidP="006031C6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  <w:b/>
        </w:rPr>
        <w:t xml:space="preserve">DATE: </w:t>
      </w:r>
      <w:r w:rsidRPr="001A23A9">
        <w:rPr>
          <w:rFonts w:ascii="Times New Roman" w:hAnsi="Times New Roman" w:cs="Times New Roman"/>
          <w:b/>
        </w:rPr>
        <w:tab/>
      </w:r>
      <w:r w:rsidR="008B198A" w:rsidRPr="001A23A9">
        <w:rPr>
          <w:rFonts w:ascii="Times New Roman" w:hAnsi="Times New Roman" w:cs="Times New Roman"/>
        </w:rPr>
        <w:t xml:space="preserve">December </w:t>
      </w:r>
      <w:r w:rsidR="009D2362" w:rsidRPr="001A23A9">
        <w:rPr>
          <w:rFonts w:ascii="Times New Roman" w:hAnsi="Times New Roman" w:cs="Times New Roman"/>
        </w:rPr>
        <w:t>3</w:t>
      </w:r>
      <w:r w:rsidR="00CE190C" w:rsidRPr="001A23A9">
        <w:rPr>
          <w:rFonts w:ascii="Times New Roman" w:hAnsi="Times New Roman" w:cs="Times New Roman"/>
        </w:rPr>
        <w:t>, 2019</w:t>
      </w:r>
    </w:p>
    <w:p w14:paraId="5BA50785" w14:textId="77777777" w:rsidR="008857B5" w:rsidRPr="001A23A9" w:rsidRDefault="008857B5" w:rsidP="006031C6">
      <w:pPr>
        <w:rPr>
          <w:rFonts w:ascii="Times New Roman" w:hAnsi="Times New Roman" w:cs="Times New Roman"/>
        </w:rPr>
      </w:pPr>
    </w:p>
    <w:p w14:paraId="651E534E" w14:textId="155F9080" w:rsidR="006031C6" w:rsidRPr="001A23A9" w:rsidRDefault="008857B5" w:rsidP="006031C6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  <w:b/>
        </w:rPr>
        <w:t>SUBJECT:</w:t>
      </w:r>
      <w:r w:rsidRPr="001A23A9">
        <w:rPr>
          <w:rFonts w:ascii="Times New Roman" w:hAnsi="Times New Roman" w:cs="Times New Roman"/>
        </w:rPr>
        <w:t xml:space="preserve"> </w:t>
      </w:r>
      <w:r w:rsidRPr="001A23A9">
        <w:rPr>
          <w:rFonts w:ascii="Times New Roman" w:hAnsi="Times New Roman" w:cs="Times New Roman"/>
        </w:rPr>
        <w:tab/>
      </w:r>
      <w:r w:rsidR="009D2362" w:rsidRPr="001A23A9">
        <w:rPr>
          <w:rFonts w:ascii="Times New Roman" w:hAnsi="Times New Roman" w:cs="Times New Roman"/>
        </w:rPr>
        <w:t xml:space="preserve">GSBA 542 </w:t>
      </w:r>
      <w:r w:rsidR="008B198A" w:rsidRPr="001A23A9">
        <w:rPr>
          <w:rFonts w:ascii="Times New Roman" w:hAnsi="Times New Roman" w:cs="Times New Roman"/>
          <w:lang w:eastAsia="zh-CN"/>
        </w:rPr>
        <w:t>F</w:t>
      </w:r>
      <w:r w:rsidR="008B198A" w:rsidRPr="001A23A9">
        <w:rPr>
          <w:rFonts w:ascii="Times New Roman" w:hAnsi="Times New Roman" w:cs="Times New Roman"/>
        </w:rPr>
        <w:t>inal Written Memo</w:t>
      </w:r>
    </w:p>
    <w:p w14:paraId="576EC554" w14:textId="77777777" w:rsidR="00D61E22" w:rsidRPr="001A23A9" w:rsidRDefault="00D61E22">
      <w:pPr>
        <w:rPr>
          <w:rFonts w:ascii="Times New Roman" w:hAnsi="Times New Roman" w:cs="Times New Roman"/>
        </w:rPr>
      </w:pPr>
    </w:p>
    <w:p w14:paraId="4F951A3B" w14:textId="77777777" w:rsidR="0051381B" w:rsidRPr="001A23A9" w:rsidRDefault="0051381B">
      <w:pPr>
        <w:rPr>
          <w:rFonts w:ascii="Times New Roman" w:hAnsi="Times New Roman" w:cs="Times New Roman"/>
        </w:rPr>
      </w:pPr>
    </w:p>
    <w:p w14:paraId="6B0FEB1B" w14:textId="236A964E" w:rsidR="002C7370" w:rsidRPr="001A23A9" w:rsidRDefault="008B198A">
      <w:pPr>
        <w:rPr>
          <w:rFonts w:ascii="Times New Roman" w:hAnsi="Times New Roman" w:cs="Times New Roman"/>
          <w:b/>
          <w:bCs/>
        </w:rPr>
      </w:pPr>
      <w:r w:rsidRPr="001A23A9">
        <w:rPr>
          <w:rFonts w:ascii="Times New Roman" w:hAnsi="Times New Roman" w:cs="Times New Roman"/>
          <w:b/>
          <w:bCs/>
        </w:rPr>
        <w:t>I</w:t>
      </w:r>
      <w:r w:rsidRPr="001A23A9">
        <w:rPr>
          <w:rFonts w:ascii="Times New Roman" w:hAnsi="Times New Roman" w:cs="Times New Roman"/>
          <w:b/>
          <w:bCs/>
          <w:lang w:eastAsia="zh-CN"/>
        </w:rPr>
        <w:t>N</w:t>
      </w:r>
      <w:r w:rsidRPr="001A23A9">
        <w:rPr>
          <w:rFonts w:ascii="Times New Roman" w:hAnsi="Times New Roman" w:cs="Times New Roman"/>
          <w:b/>
          <w:bCs/>
        </w:rPr>
        <w:t>TRODUCTION</w:t>
      </w:r>
    </w:p>
    <w:p w14:paraId="65615D88" w14:textId="565E67E1" w:rsidR="008B198A" w:rsidRPr="001A23A9" w:rsidRDefault="0029351E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 xml:space="preserve">This memorandum is to assess </w:t>
      </w:r>
      <w:r w:rsidR="00296F59" w:rsidRPr="001A23A9">
        <w:rPr>
          <w:rFonts w:ascii="Times New Roman" w:hAnsi="Times New Roman" w:cs="Times New Roman"/>
        </w:rPr>
        <w:t xml:space="preserve">my development of communication skills this semester, both from my observation and </w:t>
      </w:r>
      <w:proofErr w:type="spellStart"/>
      <w:r w:rsidR="00296F59" w:rsidRPr="001A23A9">
        <w:rPr>
          <w:rFonts w:ascii="Times New Roman" w:hAnsi="Times New Roman" w:cs="Times New Roman"/>
        </w:rPr>
        <w:t>PitchVantage</w:t>
      </w:r>
      <w:proofErr w:type="spellEnd"/>
      <w:r w:rsidR="00296F59" w:rsidRPr="001A23A9">
        <w:rPr>
          <w:rFonts w:ascii="Times New Roman" w:hAnsi="Times New Roman" w:cs="Times New Roman"/>
        </w:rPr>
        <w:t xml:space="preserve"> measures, reflect on discrepancy and </w:t>
      </w:r>
      <w:r w:rsidR="00253A74" w:rsidRPr="001A23A9">
        <w:rPr>
          <w:rFonts w:ascii="Times New Roman" w:hAnsi="Times New Roman" w:cs="Times New Roman"/>
        </w:rPr>
        <w:t>improvement, and set the next steps.</w:t>
      </w:r>
    </w:p>
    <w:p w14:paraId="4D4DEEF3" w14:textId="41D4C581" w:rsidR="00253A74" w:rsidRPr="001A23A9" w:rsidRDefault="00253A74">
      <w:pPr>
        <w:rPr>
          <w:rFonts w:ascii="Times New Roman" w:hAnsi="Times New Roman" w:cs="Times New Roman"/>
        </w:rPr>
      </w:pPr>
    </w:p>
    <w:p w14:paraId="1AA9CEEA" w14:textId="1F739290" w:rsidR="00253A74" w:rsidRPr="001A23A9" w:rsidRDefault="00253A74">
      <w:pPr>
        <w:rPr>
          <w:rFonts w:ascii="Times New Roman" w:hAnsi="Times New Roman" w:cs="Times New Roman"/>
          <w:b/>
          <w:bCs/>
        </w:rPr>
      </w:pPr>
      <w:r w:rsidRPr="001A23A9">
        <w:rPr>
          <w:rFonts w:ascii="Times New Roman" w:hAnsi="Times New Roman" w:cs="Times New Roman"/>
          <w:b/>
          <w:bCs/>
        </w:rPr>
        <w:t>AGENDA</w:t>
      </w:r>
    </w:p>
    <w:p w14:paraId="2FCA6D97" w14:textId="33E358E7" w:rsidR="00253A74" w:rsidRPr="001A23A9" w:rsidRDefault="00253A74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We arrange the schedule of the memorandum as follows:</w:t>
      </w:r>
    </w:p>
    <w:p w14:paraId="33D672C1" w14:textId="195869EE" w:rsidR="00253A74" w:rsidRPr="001A23A9" w:rsidRDefault="00253A74" w:rsidP="00253A7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Show visible developments I discovered since the start of the course, including presentation skills and communication strategies.</w:t>
      </w:r>
    </w:p>
    <w:p w14:paraId="2D6063D0" w14:textId="33E6B0A6" w:rsidR="00253A74" w:rsidRPr="001A23A9" w:rsidRDefault="00253A74" w:rsidP="00253A7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 xml:space="preserve">The trend of </w:t>
      </w:r>
      <w:proofErr w:type="spellStart"/>
      <w:r w:rsidRPr="001A23A9">
        <w:rPr>
          <w:rFonts w:ascii="Times New Roman" w:hAnsi="Times New Roman" w:cs="Times New Roman"/>
        </w:rPr>
        <w:t>PitchVantage</w:t>
      </w:r>
      <w:proofErr w:type="spellEnd"/>
      <w:r w:rsidRPr="001A23A9">
        <w:rPr>
          <w:rFonts w:ascii="Times New Roman" w:hAnsi="Times New Roman" w:cs="Times New Roman"/>
        </w:rPr>
        <w:t xml:space="preserve"> assessments match my observations with a few discrepancies.</w:t>
      </w:r>
    </w:p>
    <w:p w14:paraId="341395EA" w14:textId="4055BE43" w:rsidR="00253A74" w:rsidRPr="001A23A9" w:rsidRDefault="00253A74" w:rsidP="00253A7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1A23A9">
        <w:rPr>
          <w:rFonts w:ascii="Times New Roman" w:hAnsi="Times New Roman" w:cs="Times New Roman"/>
        </w:rPr>
        <w:t>PitchVantage</w:t>
      </w:r>
      <w:proofErr w:type="spellEnd"/>
      <w:r w:rsidRPr="001A23A9">
        <w:rPr>
          <w:rFonts w:ascii="Times New Roman" w:hAnsi="Times New Roman" w:cs="Times New Roman"/>
        </w:rPr>
        <w:t xml:space="preserve"> helps improve presentation skills for visualization of performance.</w:t>
      </w:r>
    </w:p>
    <w:p w14:paraId="3470DFB1" w14:textId="2D594B40" w:rsidR="00253A74" w:rsidRPr="001A23A9" w:rsidRDefault="00253A74" w:rsidP="00253A7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Conclude with three takeaways from GSBA 542</w:t>
      </w:r>
      <w:r w:rsidR="009D2362" w:rsidRPr="001A23A9">
        <w:rPr>
          <w:rFonts w:ascii="Times New Roman" w:hAnsi="Times New Roman" w:cs="Times New Roman"/>
        </w:rPr>
        <w:t>.</w:t>
      </w:r>
    </w:p>
    <w:p w14:paraId="0C140966" w14:textId="5BC023D6" w:rsidR="00253A74" w:rsidRPr="001A23A9" w:rsidRDefault="00253A74" w:rsidP="00253A74">
      <w:pPr>
        <w:rPr>
          <w:rFonts w:ascii="Times New Roman" w:hAnsi="Times New Roman" w:cs="Times New Roman"/>
        </w:rPr>
      </w:pPr>
    </w:p>
    <w:p w14:paraId="752BAE31" w14:textId="5DD25447" w:rsidR="00253A74" w:rsidRPr="001A23A9" w:rsidRDefault="00253A74" w:rsidP="00253A74">
      <w:pPr>
        <w:rPr>
          <w:rFonts w:ascii="Times New Roman" w:hAnsi="Times New Roman" w:cs="Times New Roman"/>
          <w:b/>
          <w:bCs/>
        </w:rPr>
      </w:pPr>
      <w:r w:rsidRPr="001A23A9">
        <w:rPr>
          <w:rFonts w:ascii="Times New Roman" w:hAnsi="Times New Roman" w:cs="Times New Roman"/>
          <w:b/>
          <w:bCs/>
        </w:rPr>
        <w:t>SKILL IMPROVEMENT OBSERVATION</w:t>
      </w:r>
    </w:p>
    <w:p w14:paraId="6A9C10C7" w14:textId="74D499C4" w:rsidR="00253A74" w:rsidRPr="001A23A9" w:rsidRDefault="00253A74" w:rsidP="00253A74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My initial assessment of communication and presentation skills showed my insufficiency:</w:t>
      </w:r>
    </w:p>
    <w:p w14:paraId="1B1BE3EC" w14:textId="6D3BF507" w:rsidR="00253A74" w:rsidRPr="001A23A9" w:rsidRDefault="00253A74" w:rsidP="00253A7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 xml:space="preserve">According to CDP Memo, </w:t>
      </w:r>
      <w:r w:rsidR="00DB1C11" w:rsidRPr="001A23A9">
        <w:rPr>
          <w:rFonts w:ascii="Times New Roman" w:hAnsi="Times New Roman" w:cs="Times New Roman"/>
        </w:rPr>
        <w:t>my oral communication and audience analysis were lower than 3, implying much space for improvement.</w:t>
      </w:r>
    </w:p>
    <w:p w14:paraId="6A1EAC7D" w14:textId="197F15BB" w:rsidR="00253A74" w:rsidRPr="001A23A9" w:rsidRDefault="00253A74" w:rsidP="00253A7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 xml:space="preserve">During consultation with several senior students, they were not satisfied with my </w:t>
      </w:r>
      <w:r w:rsidR="00DB1C11" w:rsidRPr="001A23A9">
        <w:rPr>
          <w:rFonts w:ascii="Times New Roman" w:hAnsi="Times New Roman" w:cs="Times New Roman"/>
        </w:rPr>
        <w:t xml:space="preserve">variability of </w:t>
      </w:r>
      <w:r w:rsidRPr="001A23A9">
        <w:rPr>
          <w:rFonts w:ascii="Times New Roman" w:hAnsi="Times New Roman" w:cs="Times New Roman"/>
        </w:rPr>
        <w:t>pace</w:t>
      </w:r>
      <w:r w:rsidR="00DB1C11" w:rsidRPr="001A23A9">
        <w:rPr>
          <w:rFonts w:ascii="Times New Roman" w:hAnsi="Times New Roman" w:cs="Times New Roman"/>
        </w:rPr>
        <w:t>, pitch, and volume.</w:t>
      </w:r>
    </w:p>
    <w:p w14:paraId="3B71796E" w14:textId="4375EC72" w:rsidR="00DB1C11" w:rsidRPr="001A23A9" w:rsidRDefault="00DB1C11" w:rsidP="00DB1C11">
      <w:pPr>
        <w:rPr>
          <w:rFonts w:ascii="Times New Roman" w:hAnsi="Times New Roman" w:cs="Times New Roman"/>
        </w:rPr>
      </w:pPr>
    </w:p>
    <w:p w14:paraId="1DFCA530" w14:textId="3AE89E49" w:rsidR="00DB1C11" w:rsidRPr="001A23A9" w:rsidRDefault="00DB1C11" w:rsidP="00DB1C11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Currently, at the end of the course, visible changes in communication skills can be observed:</w:t>
      </w:r>
    </w:p>
    <w:p w14:paraId="345DB699" w14:textId="434ABC72" w:rsidR="00253A74" w:rsidRPr="001A23A9" w:rsidRDefault="009D2362" w:rsidP="00253A7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Pitch and volume variability</w:t>
      </w:r>
      <w:r w:rsidR="00DB1C11" w:rsidRPr="001A23A9">
        <w:rPr>
          <w:rFonts w:ascii="Times New Roman" w:hAnsi="Times New Roman" w:cs="Times New Roman"/>
        </w:rPr>
        <w:t xml:space="preserve"> </w:t>
      </w:r>
      <w:proofErr w:type="gramStart"/>
      <w:r w:rsidR="00DB1C11" w:rsidRPr="001A23A9">
        <w:rPr>
          <w:rFonts w:ascii="Times New Roman" w:hAnsi="Times New Roman" w:cs="Times New Roman"/>
        </w:rPr>
        <w:t>has</w:t>
      </w:r>
      <w:proofErr w:type="gramEnd"/>
      <w:r w:rsidR="00DB1C11" w:rsidRPr="001A23A9">
        <w:rPr>
          <w:rFonts w:ascii="Times New Roman" w:hAnsi="Times New Roman" w:cs="Times New Roman"/>
        </w:rPr>
        <w:t xml:space="preserve"> improved.</w:t>
      </w:r>
      <w:r w:rsidRPr="001A23A9">
        <w:rPr>
          <w:rFonts w:ascii="Times New Roman" w:hAnsi="Times New Roman" w:cs="Times New Roman"/>
        </w:rPr>
        <w:t xml:space="preserve"> A</w:t>
      </w:r>
      <w:r w:rsidR="00DB1C11" w:rsidRPr="001A23A9">
        <w:rPr>
          <w:rFonts w:ascii="Times New Roman" w:hAnsi="Times New Roman" w:cs="Times New Roman"/>
        </w:rPr>
        <w:t>fter m</w:t>
      </w:r>
      <w:r w:rsidRPr="001A23A9">
        <w:rPr>
          <w:rFonts w:ascii="Times New Roman" w:hAnsi="Times New Roman" w:cs="Times New Roman"/>
        </w:rPr>
        <w:t>any</w:t>
      </w:r>
      <w:r w:rsidR="00DB1C11" w:rsidRPr="001A23A9">
        <w:rPr>
          <w:rFonts w:ascii="Times New Roman" w:hAnsi="Times New Roman" w:cs="Times New Roman"/>
        </w:rPr>
        <w:t xml:space="preserve"> practices</w:t>
      </w:r>
      <w:r w:rsidRPr="001A23A9">
        <w:rPr>
          <w:rFonts w:ascii="Times New Roman" w:hAnsi="Times New Roman" w:cs="Times New Roman"/>
        </w:rPr>
        <w:t>, pitch and volume were natural to express feelings. My classmates thought that my tone was no longer monotone.</w:t>
      </w:r>
    </w:p>
    <w:p w14:paraId="1A01E8C6" w14:textId="0197923E" w:rsidR="009D2362" w:rsidRPr="001A23A9" w:rsidRDefault="009D2362" w:rsidP="00253A7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The pace and the pause now are well controlled. At the start of the class, it was a dilemma because sometimes a sudden stop would break the talking pace. Today I can keep fluency and proper stops, which is visible both to me and the audience.</w:t>
      </w:r>
    </w:p>
    <w:p w14:paraId="2ED1F6C4" w14:textId="252C3C14" w:rsidR="009D2362" w:rsidRPr="001A23A9" w:rsidRDefault="009D2362" w:rsidP="00253A7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>I can set suitable strategies for a specific audience for presentations. This part was ranked low in CDP Memo, but now my speeches for technical and general audiences are endorsed by my partners in mock practices.</w:t>
      </w:r>
    </w:p>
    <w:p w14:paraId="2D099CDD" w14:textId="500686E4" w:rsidR="009D2362" w:rsidRPr="001A23A9" w:rsidRDefault="009D2362" w:rsidP="009D2362">
      <w:pPr>
        <w:rPr>
          <w:rFonts w:ascii="Times New Roman" w:hAnsi="Times New Roman" w:cs="Times New Roman"/>
        </w:rPr>
      </w:pPr>
    </w:p>
    <w:p w14:paraId="2571C015" w14:textId="1ABC4B0B" w:rsidR="009D2362" w:rsidRPr="001A23A9" w:rsidRDefault="009D2362" w:rsidP="009D2362">
      <w:pPr>
        <w:rPr>
          <w:rFonts w:ascii="Times New Roman" w:hAnsi="Times New Roman" w:cs="Times New Roman"/>
          <w:b/>
          <w:bCs/>
        </w:rPr>
      </w:pPr>
      <w:r w:rsidRPr="001A23A9">
        <w:rPr>
          <w:rFonts w:ascii="Times New Roman" w:hAnsi="Times New Roman" w:cs="Times New Roman"/>
          <w:b/>
          <w:bCs/>
        </w:rPr>
        <w:t>MATCH OBSERVATION AND PITCHVANTAGE</w:t>
      </w:r>
    </w:p>
    <w:p w14:paraId="0D6C1C23" w14:textId="1BA62976" w:rsidR="009D2362" w:rsidRDefault="009D2362" w:rsidP="009D2362">
      <w:pPr>
        <w:rPr>
          <w:rFonts w:ascii="Times New Roman" w:hAnsi="Times New Roman" w:cs="Times New Roman"/>
        </w:rPr>
      </w:pPr>
      <w:r w:rsidRPr="001A23A9">
        <w:rPr>
          <w:rFonts w:ascii="Times New Roman" w:hAnsi="Times New Roman" w:cs="Times New Roman"/>
        </w:rPr>
        <w:t xml:space="preserve">Comparing </w:t>
      </w:r>
      <w:proofErr w:type="spellStart"/>
      <w:r w:rsidRPr="001A23A9">
        <w:rPr>
          <w:rFonts w:ascii="Times New Roman" w:hAnsi="Times New Roman" w:cs="Times New Roman"/>
        </w:rPr>
        <w:t>PitchVantage</w:t>
      </w:r>
      <w:proofErr w:type="spellEnd"/>
      <w:r w:rsidRPr="001A23A9">
        <w:rPr>
          <w:rFonts w:ascii="Times New Roman" w:hAnsi="Times New Roman" w:cs="Times New Roman"/>
        </w:rPr>
        <w:t xml:space="preserve"> results with observations, we see that high average </w:t>
      </w:r>
      <w:r w:rsidR="00731459">
        <w:rPr>
          <w:rFonts w:ascii="Times New Roman" w:hAnsi="Times New Roman" w:cs="Times New Roman"/>
        </w:rPr>
        <w:t>ratings</w:t>
      </w:r>
      <w:r w:rsidRPr="001A23A9">
        <w:rPr>
          <w:rFonts w:ascii="Times New Roman" w:hAnsi="Times New Roman" w:cs="Times New Roman"/>
        </w:rPr>
        <w:t xml:space="preserve"> and the strength list match my views of presentation improvements, but there are a few discrepancies:</w:t>
      </w:r>
    </w:p>
    <w:p w14:paraId="1904ECAD" w14:textId="77777777" w:rsidR="00731459" w:rsidRPr="00731459" w:rsidRDefault="00731459" w:rsidP="009D2362">
      <w:pPr>
        <w:rPr>
          <w:rFonts w:ascii="Times New Roman" w:hAnsi="Times New Roman" w:cs="Times New Roman"/>
        </w:rPr>
      </w:pPr>
    </w:p>
    <w:p w14:paraId="68C88159" w14:textId="0A9614A8" w:rsidR="008B198A" w:rsidRPr="001A23A9" w:rsidRDefault="009D2362" w:rsidP="001D3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lastRenderedPageBreak/>
        <w:t xml:space="preserve">The </w:t>
      </w:r>
      <w:r w:rsidR="00731459">
        <w:rPr>
          <w:rFonts w:ascii="Times New Roman" w:hAnsi="Times New Roman" w:cs="Times New Roman"/>
          <w:bCs/>
        </w:rPr>
        <w:t>scores</w:t>
      </w:r>
      <w:r w:rsidRPr="001A23A9">
        <w:rPr>
          <w:rFonts w:ascii="Times New Roman" w:hAnsi="Times New Roman" w:cs="Times New Roman"/>
          <w:bCs/>
        </w:rPr>
        <w:t xml:space="preserve"> are consistent and vary a few times. I think it is </w:t>
      </w:r>
      <w:bookmarkStart w:id="0" w:name="_GoBack"/>
      <w:bookmarkEnd w:id="0"/>
      <w:r w:rsidRPr="001A23A9">
        <w:rPr>
          <w:rFonts w:ascii="Times New Roman" w:hAnsi="Times New Roman" w:cs="Times New Roman"/>
          <w:bCs/>
        </w:rPr>
        <w:t>because, on the one hand, after a few practices, a relatively stable performance always wins a high score, regardless of details. On the other hand, my performance would vary a little depending on different topics. All in all, overall high performance proves my improvement.</w:t>
      </w:r>
    </w:p>
    <w:p w14:paraId="0195FF88" w14:textId="7A2165DE" w:rsidR="009D2362" w:rsidRPr="001A23A9" w:rsidRDefault="009D2362" w:rsidP="001D3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Pace variability is a little lower than expected. I think while pace connects with fluency, </w:t>
      </w: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 would like it to show more emotions, which leaves space to improve.</w:t>
      </w:r>
    </w:p>
    <w:p w14:paraId="6E4DF5ED" w14:textId="5834211D" w:rsidR="009D2362" w:rsidRPr="001A23A9" w:rsidRDefault="009D2362" w:rsidP="009D2362">
      <w:pPr>
        <w:rPr>
          <w:rFonts w:ascii="Times New Roman" w:hAnsi="Times New Roman" w:cs="Times New Roman"/>
          <w:bCs/>
        </w:rPr>
      </w:pPr>
    </w:p>
    <w:p w14:paraId="62E72794" w14:textId="02309F24" w:rsidR="009D2362" w:rsidRPr="001A23A9" w:rsidRDefault="009D2362" w:rsidP="009D2362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Overall, </w:t>
      </w: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 shows most of the changes and strengths, and there is no influence from bad data.</w:t>
      </w:r>
    </w:p>
    <w:p w14:paraId="4CF067D0" w14:textId="3DCB7A4B" w:rsidR="009D2362" w:rsidRPr="001A23A9" w:rsidRDefault="009D2362" w:rsidP="009D2362">
      <w:pPr>
        <w:rPr>
          <w:rFonts w:ascii="Times New Roman" w:hAnsi="Times New Roman" w:cs="Times New Roman"/>
          <w:bCs/>
        </w:rPr>
      </w:pPr>
    </w:p>
    <w:p w14:paraId="421F6005" w14:textId="52ADE4A3" w:rsidR="009D2362" w:rsidRPr="001A23A9" w:rsidRDefault="009D2362" w:rsidP="009D2362">
      <w:pPr>
        <w:rPr>
          <w:rFonts w:ascii="Times New Roman" w:hAnsi="Times New Roman" w:cs="Times New Roman"/>
          <w:b/>
        </w:rPr>
      </w:pPr>
      <w:r w:rsidRPr="001A23A9">
        <w:rPr>
          <w:rFonts w:ascii="Times New Roman" w:hAnsi="Times New Roman" w:cs="Times New Roman"/>
          <w:b/>
        </w:rPr>
        <w:t>ASSESSING PITCHVANTAGE</w:t>
      </w:r>
    </w:p>
    <w:p w14:paraId="1E2B5720" w14:textId="77777777" w:rsidR="009D2362" w:rsidRPr="001A23A9" w:rsidRDefault="009D2362" w:rsidP="009D2362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After analyzing the reports of </w:t>
      </w: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, I have a deep impression of its accuracy and innovation, just as it showed correct scores and strengths above. </w:t>
      </w:r>
    </w:p>
    <w:p w14:paraId="2354146D" w14:textId="77777777" w:rsidR="009D2362" w:rsidRPr="001A23A9" w:rsidRDefault="009D2362" w:rsidP="009D2362">
      <w:pPr>
        <w:rPr>
          <w:rFonts w:ascii="Times New Roman" w:hAnsi="Times New Roman" w:cs="Times New Roman"/>
          <w:bCs/>
        </w:rPr>
      </w:pPr>
    </w:p>
    <w:p w14:paraId="1A5421B1" w14:textId="201ED024" w:rsidR="009D2362" w:rsidRPr="001A23A9" w:rsidRDefault="009D2362" w:rsidP="009D2362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>Meanwhile, it indeed helped me to improve my presentation skills because of its excellent evaluation and visualization.</w:t>
      </w:r>
    </w:p>
    <w:p w14:paraId="47AF718F" w14:textId="2FE0D30E" w:rsidR="009D2362" w:rsidRPr="001A23A9" w:rsidRDefault="009D2362" w:rsidP="009D236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The overall score tells whether I was improving or not. </w:t>
      </w:r>
    </w:p>
    <w:p w14:paraId="2B35FC7B" w14:textId="43766E77" w:rsidR="009D2362" w:rsidRPr="001A23A9" w:rsidRDefault="009D2362" w:rsidP="009D236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The strengths and needs show precisely the skills that I had to hone. </w:t>
      </w:r>
    </w:p>
    <w:p w14:paraId="74293368" w14:textId="2FC3D8E5" w:rsidR="009D2362" w:rsidRPr="001A23A9" w:rsidRDefault="009D2362" w:rsidP="009D2362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>The innovative virtual audience simulates reactions, so I took notice of those reactions and adjusted the speech, just like in real situations.</w:t>
      </w:r>
    </w:p>
    <w:p w14:paraId="759F950D" w14:textId="0625F74E" w:rsidR="009D2362" w:rsidRPr="001A23A9" w:rsidRDefault="009D2362" w:rsidP="009D2362">
      <w:pPr>
        <w:rPr>
          <w:rFonts w:ascii="Times New Roman" w:hAnsi="Times New Roman" w:cs="Times New Roman"/>
          <w:bCs/>
        </w:rPr>
      </w:pPr>
    </w:p>
    <w:p w14:paraId="798D2E3E" w14:textId="1D378C70" w:rsidR="009D2362" w:rsidRPr="001A23A9" w:rsidRDefault="009D2362" w:rsidP="009D2362">
      <w:pPr>
        <w:rPr>
          <w:rFonts w:ascii="Times New Roman" w:hAnsi="Times New Roman" w:cs="Times New Roman"/>
          <w:b/>
        </w:rPr>
      </w:pPr>
      <w:r w:rsidRPr="001A23A9">
        <w:rPr>
          <w:rFonts w:ascii="Times New Roman" w:hAnsi="Times New Roman" w:cs="Times New Roman"/>
          <w:b/>
        </w:rPr>
        <w:t>TAKEAWAYS AND CONCLUSION</w:t>
      </w:r>
    </w:p>
    <w:p w14:paraId="66971228" w14:textId="35986741" w:rsidR="008B198A" w:rsidRPr="001A23A9" w:rsidRDefault="009D2362" w:rsidP="001D346D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The observation and practice with GSBA 542 and </w:t>
      </w: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 </w:t>
      </w:r>
      <w:proofErr w:type="gramStart"/>
      <w:r w:rsidRPr="001A23A9">
        <w:rPr>
          <w:rFonts w:ascii="Times New Roman" w:hAnsi="Times New Roman" w:cs="Times New Roman"/>
          <w:bCs/>
        </w:rPr>
        <w:t>is</w:t>
      </w:r>
      <w:proofErr w:type="gramEnd"/>
      <w:r w:rsidRPr="001A23A9">
        <w:rPr>
          <w:rFonts w:ascii="Times New Roman" w:hAnsi="Times New Roman" w:cs="Times New Roman"/>
          <w:bCs/>
        </w:rPr>
        <w:t xml:space="preserve"> a fruitful experience that brings three takeaways to me:</w:t>
      </w:r>
    </w:p>
    <w:p w14:paraId="104E1B3F" w14:textId="4C8B7ED4" w:rsidR="009D2362" w:rsidRPr="001A23A9" w:rsidRDefault="009D2362" w:rsidP="009D236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More communication and exercise </w:t>
      </w:r>
      <w:proofErr w:type="gramStart"/>
      <w:r w:rsidRPr="001A23A9">
        <w:rPr>
          <w:rFonts w:ascii="Times New Roman" w:hAnsi="Times New Roman" w:cs="Times New Roman"/>
          <w:bCs/>
        </w:rPr>
        <w:t>is</w:t>
      </w:r>
      <w:proofErr w:type="gramEnd"/>
      <w:r w:rsidRPr="001A23A9">
        <w:rPr>
          <w:rFonts w:ascii="Times New Roman" w:hAnsi="Times New Roman" w:cs="Times New Roman"/>
          <w:bCs/>
        </w:rPr>
        <w:t xml:space="preserve"> beneficial to your expression, and I should carry on.</w:t>
      </w:r>
    </w:p>
    <w:p w14:paraId="1E8D7544" w14:textId="0FDC597E" w:rsidR="009D2362" w:rsidRPr="001A23A9" w:rsidRDefault="009D2362" w:rsidP="009D236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>We should target our weaknesses to make the right adjustment. I will seek more advice on the direction to improve skills from partners and other people.</w:t>
      </w:r>
    </w:p>
    <w:p w14:paraId="1361E89B" w14:textId="3CEF36E4" w:rsidR="009D2362" w:rsidRPr="001A23A9" w:rsidRDefault="009D2362" w:rsidP="009D236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>Your speech should cooperate with your team. I will fit into the team’s presentations.</w:t>
      </w:r>
    </w:p>
    <w:p w14:paraId="40199D0D" w14:textId="4EA157AB" w:rsidR="009D2362" w:rsidRPr="001A23A9" w:rsidRDefault="009D2362" w:rsidP="009D2362">
      <w:pPr>
        <w:rPr>
          <w:rFonts w:ascii="Times New Roman" w:hAnsi="Times New Roman" w:cs="Times New Roman"/>
          <w:bCs/>
        </w:rPr>
      </w:pPr>
    </w:p>
    <w:p w14:paraId="1EAD0D8B" w14:textId="3D760929" w:rsidR="009D2362" w:rsidRPr="001A23A9" w:rsidRDefault="009D2362" w:rsidP="009D2362">
      <w:p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>Lastly, we conclude what we discussed above:</w:t>
      </w:r>
    </w:p>
    <w:p w14:paraId="607E099C" w14:textId="248D69E3" w:rsidR="009D2362" w:rsidRPr="001A23A9" w:rsidRDefault="009D2362" w:rsidP="009D2362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Cs/>
        </w:rPr>
      </w:pPr>
      <w:r w:rsidRPr="001A23A9">
        <w:rPr>
          <w:rFonts w:ascii="Times New Roman" w:hAnsi="Times New Roman" w:cs="Times New Roman"/>
          <w:bCs/>
        </w:rPr>
        <w:t xml:space="preserve">I observed my improvement in communication and presentations, and both my observation and </w:t>
      </w: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 prove the development, with a few discrepancies.</w:t>
      </w:r>
    </w:p>
    <w:p w14:paraId="0A773096" w14:textId="77777777" w:rsidR="00731459" w:rsidRDefault="009D2362" w:rsidP="0073145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Cs/>
        </w:rPr>
      </w:pPr>
      <w:proofErr w:type="spellStart"/>
      <w:r w:rsidRPr="001A23A9">
        <w:rPr>
          <w:rFonts w:ascii="Times New Roman" w:hAnsi="Times New Roman" w:cs="Times New Roman"/>
          <w:bCs/>
        </w:rPr>
        <w:t>PitchVantage</w:t>
      </w:r>
      <w:proofErr w:type="spellEnd"/>
      <w:r w:rsidRPr="001A23A9">
        <w:rPr>
          <w:rFonts w:ascii="Times New Roman" w:hAnsi="Times New Roman" w:cs="Times New Roman"/>
          <w:bCs/>
        </w:rPr>
        <w:t xml:space="preserve"> is an excellent tool that helped me to improve my skills.</w:t>
      </w:r>
    </w:p>
    <w:p w14:paraId="2F35F8C4" w14:textId="36F59906" w:rsidR="008B198A" w:rsidRDefault="009D2362" w:rsidP="0073145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Cs/>
        </w:rPr>
      </w:pPr>
      <w:r w:rsidRPr="00731459">
        <w:rPr>
          <w:rFonts w:ascii="Times New Roman" w:hAnsi="Times New Roman" w:cs="Times New Roman"/>
          <w:bCs/>
        </w:rPr>
        <w:t xml:space="preserve">I learned three takeaways from GSBA </w:t>
      </w:r>
      <w:proofErr w:type="gramStart"/>
      <w:r w:rsidRPr="00731459">
        <w:rPr>
          <w:rFonts w:ascii="Times New Roman" w:hAnsi="Times New Roman" w:cs="Times New Roman"/>
          <w:bCs/>
        </w:rPr>
        <w:t>542, and</w:t>
      </w:r>
      <w:proofErr w:type="gramEnd"/>
      <w:r w:rsidRPr="00731459">
        <w:rPr>
          <w:rFonts w:ascii="Times New Roman" w:hAnsi="Times New Roman" w:cs="Times New Roman"/>
          <w:bCs/>
        </w:rPr>
        <w:t xml:space="preserve"> carry them on with my career</w:t>
      </w:r>
      <w:r w:rsidR="00731459">
        <w:rPr>
          <w:rFonts w:ascii="Times New Roman" w:hAnsi="Times New Roman" w:cs="Times New Roman"/>
          <w:bCs/>
        </w:rPr>
        <w:t>.</w:t>
      </w:r>
    </w:p>
    <w:p w14:paraId="0340C0D0" w14:textId="2E6501C0" w:rsidR="00731459" w:rsidRDefault="00731459" w:rsidP="00731459">
      <w:pPr>
        <w:rPr>
          <w:rFonts w:ascii="Times New Roman" w:hAnsi="Times New Roman" w:cs="Times New Roman"/>
          <w:bCs/>
        </w:rPr>
      </w:pPr>
    </w:p>
    <w:p w14:paraId="7400E91B" w14:textId="06B039C7" w:rsidR="00731459" w:rsidRPr="00731459" w:rsidRDefault="00731459" w:rsidP="00731459">
      <w:pPr>
        <w:rPr>
          <w:rFonts w:ascii="Times New Roman" w:hAnsi="Times New Roman" w:cs="Times New Roman"/>
          <w:b/>
        </w:rPr>
      </w:pPr>
      <w:r w:rsidRPr="00731459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67C7E992" wp14:editId="55BFB7A8">
            <wp:simplePos x="0" y="0"/>
            <wp:positionH relativeFrom="margin">
              <wp:posOffset>409575</wp:posOffset>
            </wp:positionH>
            <wp:positionV relativeFrom="paragraph">
              <wp:posOffset>409905</wp:posOffset>
            </wp:positionV>
            <wp:extent cx="5121910" cy="135826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910" cy="1358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31459">
        <w:rPr>
          <w:rFonts w:ascii="Times New Roman" w:hAnsi="Times New Roman" w:cs="Times New Roman"/>
          <w:b/>
        </w:rPr>
        <w:t>APPENDIX</w:t>
      </w:r>
      <w:r>
        <w:rPr>
          <w:rFonts w:ascii="Times New Roman" w:hAnsi="Times New Roman" w:cs="Times New Roman"/>
          <w:b/>
        </w:rPr>
        <w:t>: PITCHVANTAGE SCORES</w:t>
      </w:r>
    </w:p>
    <w:sectPr w:rsidR="00731459" w:rsidRPr="00731459" w:rsidSect="008B198A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4462E" w14:textId="77777777" w:rsidR="008C1674" w:rsidRDefault="008C1674" w:rsidP="001D7639">
      <w:r>
        <w:separator/>
      </w:r>
    </w:p>
  </w:endnote>
  <w:endnote w:type="continuationSeparator" w:id="0">
    <w:p w14:paraId="58E38E81" w14:textId="77777777" w:rsidR="008C1674" w:rsidRDefault="008C1674" w:rsidP="001D76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71113" w14:textId="77777777" w:rsidR="00532D84" w:rsidRPr="00532D84" w:rsidRDefault="00532D84" w:rsidP="008B198A">
    <w:pPr>
      <w:pStyle w:val="Footer"/>
      <w:ind w:right="200"/>
      <w:jc w:val="right"/>
      <w:rPr>
        <w:rFonts w:ascii="Times New Roman" w:hAnsi="Times New Roman" w:cs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C815C" w14:textId="77777777" w:rsidR="008C1674" w:rsidRDefault="008C1674" w:rsidP="001D7639">
      <w:r>
        <w:separator/>
      </w:r>
    </w:p>
  </w:footnote>
  <w:footnote w:type="continuationSeparator" w:id="0">
    <w:p w14:paraId="240FCCD8" w14:textId="77777777" w:rsidR="008C1674" w:rsidRDefault="008C1674" w:rsidP="001D76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13189213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ED70169" w14:textId="2C27B1E0" w:rsidR="008B198A" w:rsidRPr="008B198A" w:rsidRDefault="008B198A">
        <w:pPr>
          <w:pStyle w:val="Header"/>
          <w:jc w:val="right"/>
          <w:rPr>
            <w:rFonts w:ascii="Times New Roman" w:hAnsi="Times New Roman" w:cs="Times New Roman"/>
          </w:rPr>
        </w:pPr>
        <w:r w:rsidRPr="008B198A">
          <w:rPr>
            <w:rFonts w:ascii="Times New Roman" w:hAnsi="Times New Roman" w:cs="Times New Roman"/>
          </w:rPr>
          <w:t>GSBA 542/Final Memo/Page 2</w:t>
        </w:r>
      </w:p>
    </w:sdtContent>
  </w:sdt>
  <w:p w14:paraId="00031A8E" w14:textId="77777777" w:rsidR="008B198A" w:rsidRDefault="008B19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352C2" w14:textId="77777777" w:rsidR="00244B5A" w:rsidRDefault="00244B5A" w:rsidP="00244B5A">
    <w:pPr>
      <w:pStyle w:val="Header"/>
      <w:jc w:val="center"/>
    </w:pPr>
    <w:r>
      <w:rPr>
        <w:noProof/>
      </w:rPr>
      <w:drawing>
        <wp:inline distT="0" distB="0" distL="0" distR="0" wp14:anchorId="7ED34319" wp14:editId="09C223ED">
          <wp:extent cx="1713230" cy="597535"/>
          <wp:effectExtent l="0" t="0" r="127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3230" cy="597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ABC"/>
    <w:multiLevelType w:val="hybridMultilevel"/>
    <w:tmpl w:val="16225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805C79"/>
    <w:multiLevelType w:val="hybridMultilevel"/>
    <w:tmpl w:val="A1385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35F4F"/>
    <w:multiLevelType w:val="hybridMultilevel"/>
    <w:tmpl w:val="3E26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7573D"/>
    <w:multiLevelType w:val="hybridMultilevel"/>
    <w:tmpl w:val="35600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E6A05"/>
    <w:multiLevelType w:val="hybridMultilevel"/>
    <w:tmpl w:val="368AA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985F42"/>
    <w:multiLevelType w:val="hybridMultilevel"/>
    <w:tmpl w:val="69A0A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FC4072"/>
    <w:multiLevelType w:val="hybridMultilevel"/>
    <w:tmpl w:val="32FE9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F6275"/>
    <w:multiLevelType w:val="hybridMultilevel"/>
    <w:tmpl w:val="CC5E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E02683"/>
    <w:multiLevelType w:val="hybridMultilevel"/>
    <w:tmpl w:val="50B6D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B52D17"/>
    <w:multiLevelType w:val="hybridMultilevel"/>
    <w:tmpl w:val="33E40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675CE0"/>
    <w:multiLevelType w:val="hybridMultilevel"/>
    <w:tmpl w:val="91B67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5316C"/>
    <w:multiLevelType w:val="hybridMultilevel"/>
    <w:tmpl w:val="7312F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FE432E"/>
    <w:multiLevelType w:val="hybridMultilevel"/>
    <w:tmpl w:val="17880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495EE3"/>
    <w:multiLevelType w:val="hybridMultilevel"/>
    <w:tmpl w:val="0882C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9B1069"/>
    <w:multiLevelType w:val="hybridMultilevel"/>
    <w:tmpl w:val="EB20C52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2"/>
  </w:num>
  <w:num w:numId="5">
    <w:abstractNumId w:val="11"/>
  </w:num>
  <w:num w:numId="6">
    <w:abstractNumId w:val="14"/>
  </w:num>
  <w:num w:numId="7">
    <w:abstractNumId w:val="6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  <w:num w:numId="12">
    <w:abstractNumId w:val="10"/>
  </w:num>
  <w:num w:numId="13">
    <w:abstractNumId w:val="4"/>
  </w:num>
  <w:num w:numId="14">
    <w:abstractNumId w:val="3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jAysTA2MjczNzdQ0lEKTi0uzszPAykwqgUAQsExpywAAAA="/>
  </w:docVars>
  <w:rsids>
    <w:rsidRoot w:val="0081492A"/>
    <w:rsid w:val="00072C4B"/>
    <w:rsid w:val="000B7115"/>
    <w:rsid w:val="000C5289"/>
    <w:rsid w:val="000E380D"/>
    <w:rsid w:val="00165259"/>
    <w:rsid w:val="001A23A9"/>
    <w:rsid w:val="001D346D"/>
    <w:rsid w:val="001D7639"/>
    <w:rsid w:val="001E1E4E"/>
    <w:rsid w:val="001F5D9C"/>
    <w:rsid w:val="00244B5A"/>
    <w:rsid w:val="0025166B"/>
    <w:rsid w:val="00253A74"/>
    <w:rsid w:val="0029351E"/>
    <w:rsid w:val="00296F59"/>
    <w:rsid w:val="00297A75"/>
    <w:rsid w:val="002A63B1"/>
    <w:rsid w:val="002C7370"/>
    <w:rsid w:val="00353528"/>
    <w:rsid w:val="004432F6"/>
    <w:rsid w:val="00451A14"/>
    <w:rsid w:val="004B4810"/>
    <w:rsid w:val="004D2936"/>
    <w:rsid w:val="0051381B"/>
    <w:rsid w:val="00516F50"/>
    <w:rsid w:val="00532D84"/>
    <w:rsid w:val="0053429E"/>
    <w:rsid w:val="005A3015"/>
    <w:rsid w:val="005A77AE"/>
    <w:rsid w:val="005E2208"/>
    <w:rsid w:val="005F2AF7"/>
    <w:rsid w:val="006031C6"/>
    <w:rsid w:val="006C27E6"/>
    <w:rsid w:val="006E5047"/>
    <w:rsid w:val="00731459"/>
    <w:rsid w:val="00793DA8"/>
    <w:rsid w:val="007A48AA"/>
    <w:rsid w:val="007A5B33"/>
    <w:rsid w:val="007D2063"/>
    <w:rsid w:val="007D6A1F"/>
    <w:rsid w:val="0081492A"/>
    <w:rsid w:val="00834EDC"/>
    <w:rsid w:val="008673F1"/>
    <w:rsid w:val="008857B5"/>
    <w:rsid w:val="008B198A"/>
    <w:rsid w:val="008C0EFB"/>
    <w:rsid w:val="008C1674"/>
    <w:rsid w:val="008D4B9A"/>
    <w:rsid w:val="00963CDE"/>
    <w:rsid w:val="00976A8D"/>
    <w:rsid w:val="009A56FA"/>
    <w:rsid w:val="009D2362"/>
    <w:rsid w:val="009E49FF"/>
    <w:rsid w:val="00A14163"/>
    <w:rsid w:val="00AA1A30"/>
    <w:rsid w:val="00AA5A7E"/>
    <w:rsid w:val="00AD610B"/>
    <w:rsid w:val="00B61ECF"/>
    <w:rsid w:val="00B8068A"/>
    <w:rsid w:val="00B96D3F"/>
    <w:rsid w:val="00CE190C"/>
    <w:rsid w:val="00D23A15"/>
    <w:rsid w:val="00D40C80"/>
    <w:rsid w:val="00D46260"/>
    <w:rsid w:val="00D61E22"/>
    <w:rsid w:val="00D62661"/>
    <w:rsid w:val="00DA6D2E"/>
    <w:rsid w:val="00DB1C11"/>
    <w:rsid w:val="00DF31AE"/>
    <w:rsid w:val="00E0399B"/>
    <w:rsid w:val="00E122D0"/>
    <w:rsid w:val="00E65BA9"/>
    <w:rsid w:val="00E95599"/>
    <w:rsid w:val="00EC39A5"/>
    <w:rsid w:val="00EF48EF"/>
    <w:rsid w:val="00F86C2D"/>
    <w:rsid w:val="00F94DA3"/>
    <w:rsid w:val="00F964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EA4F387"/>
  <w15:docId w15:val="{A241453B-5170-4103-BE1A-266C5F430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92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13BA5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D763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763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D763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763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5166B"/>
    <w:pPr>
      <w:ind w:left="720"/>
      <w:contextualSpacing/>
    </w:pPr>
  </w:style>
  <w:style w:type="table" w:styleId="TableGrid">
    <w:name w:val="Table Grid"/>
    <w:basedOn w:val="TableNormal"/>
    <w:uiPriority w:val="59"/>
    <w:rsid w:val="00CE19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41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41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41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41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4163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D626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824E2-A72B-411B-84E3-3856EBE93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 Support</dc:creator>
  <cp:lastModifiedBy>ankaayaliu@gmail.com</cp:lastModifiedBy>
  <cp:revision>5</cp:revision>
  <cp:lastPrinted>2019-07-19T22:49:00Z</cp:lastPrinted>
  <dcterms:created xsi:type="dcterms:W3CDTF">2019-12-04T06:44:00Z</dcterms:created>
  <dcterms:modified xsi:type="dcterms:W3CDTF">2019-12-05T07:15:00Z</dcterms:modified>
</cp:coreProperties>
</file>